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B2E7F" w14:textId="50CBC617" w:rsidR="00ED4A8F" w:rsidRDefault="00ED4A8F" w:rsidP="00977CFA">
      <w:pPr>
        <w:pStyle w:val="Nadpis1"/>
        <w:jc w:val="center"/>
        <w:rPr>
          <w:lang w:val="en-GB"/>
        </w:rPr>
      </w:pPr>
      <w:r>
        <w:rPr>
          <w:lang w:val="en-GB"/>
        </w:rPr>
        <w:t>MMD Application Dossier</w:t>
      </w:r>
    </w:p>
    <w:p w14:paraId="0328FD62" w14:textId="347B3FAA" w:rsidR="003C59B0" w:rsidRPr="00A40C5E" w:rsidRDefault="003C59B0" w:rsidP="003C59B0">
      <w:pPr>
        <w:jc w:val="center"/>
        <w:rPr>
          <w:b/>
          <w:bCs/>
          <w:lang w:val="en-GB"/>
        </w:rPr>
      </w:pPr>
      <w:r w:rsidRPr="00A40C5E">
        <w:rPr>
          <w:b/>
          <w:bCs/>
          <w:lang w:val="en-GB"/>
        </w:rPr>
        <w:t>Current PhD students</w:t>
      </w:r>
    </w:p>
    <w:p w14:paraId="5E6CCACA" w14:textId="7D16B77E" w:rsidR="00EC0925" w:rsidRPr="00434410" w:rsidRDefault="00EC0925" w:rsidP="4494CF0E">
      <w:pPr>
        <w:ind w:firstLine="708"/>
        <w:rPr>
          <w:rStyle w:val="normaltextrun"/>
          <w:rFonts w:ascii="Calibri" w:hAnsi="Calibri" w:cs="Calibri"/>
          <w:b/>
          <w:bCs/>
          <w:i/>
          <w:iCs/>
          <w:color w:val="000000" w:themeColor="text1"/>
          <w:sz w:val="18"/>
          <w:szCs w:val="18"/>
          <w:lang w:val="en-GB"/>
        </w:rPr>
      </w:pPr>
      <w:r w:rsidRPr="00434410">
        <w:rPr>
          <w:b/>
          <w:bCs/>
          <w:sz w:val="18"/>
          <w:szCs w:val="18"/>
          <w:lang w:val="en-GB"/>
        </w:rPr>
        <w:t xml:space="preserve">Instructions: </w:t>
      </w:r>
      <w:r w:rsidR="00F625D2" w:rsidRPr="4494CF0E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>Student interested to join MMD programme is required to fill in all required information (</w:t>
      </w:r>
      <w:r w:rsidR="00F625D2" w:rsidRPr="4494CF0E">
        <w:rPr>
          <w:rStyle w:val="normaltextrun"/>
          <w:rFonts w:ascii="Calibri" w:hAnsi="Calibri" w:cs="Calibri"/>
          <w:i/>
          <w:iCs/>
          <w:color w:val="4472C4"/>
          <w:sz w:val="18"/>
          <w:szCs w:val="18"/>
          <w:shd w:val="clear" w:color="auto" w:fill="FFFFFF"/>
          <w:lang w:val="en-GB"/>
        </w:rPr>
        <w:t>texts in blue font</w:t>
      </w:r>
      <w:r w:rsidR="00F625D2" w:rsidRPr="4494CF0E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>)</w:t>
      </w:r>
      <w:r w:rsidR="00986187" w:rsidRPr="4494CF0E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 xml:space="preserve"> and </w:t>
      </w:r>
      <w:r w:rsidR="00F625D2" w:rsidRPr="4494CF0E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 xml:space="preserve">attach </w:t>
      </w:r>
      <w:r w:rsidR="00986187" w:rsidRPr="4494CF0E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 xml:space="preserve">all obligatory </w:t>
      </w:r>
      <w:r w:rsidR="00A635EB" w:rsidRPr="4494CF0E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>A</w:t>
      </w:r>
      <w:r w:rsidR="00F625D2" w:rsidRPr="4494CF0E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>nnexes. Final document (</w:t>
      </w:r>
      <w:r w:rsidR="00A635EB" w:rsidRPr="4494CF0E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 xml:space="preserve">one </w:t>
      </w:r>
      <w:r w:rsidR="00F625D2" w:rsidRPr="4494CF0E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>PDF</w:t>
      </w:r>
      <w:r w:rsidR="00A635EB" w:rsidRPr="4494CF0E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 xml:space="preserve"> file</w:t>
      </w:r>
      <w:r w:rsidR="00F625D2" w:rsidRPr="4494CF0E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 xml:space="preserve">) should be </w:t>
      </w:r>
      <w:r w:rsidR="00986187" w:rsidRPr="4494CF0E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 xml:space="preserve">uploaded </w:t>
      </w:r>
      <w:hyperlink r:id="rId11">
        <w:r w:rsidR="00986187" w:rsidRPr="4494CF0E">
          <w:rPr>
            <w:rStyle w:val="Hypertextovodkaz"/>
            <w:rFonts w:ascii="Calibri" w:hAnsi="Calibri" w:cs="Calibri"/>
            <w:b/>
            <w:bCs/>
            <w:i/>
            <w:iCs/>
            <w:sz w:val="18"/>
            <w:szCs w:val="18"/>
            <w:lang w:val="en-GB"/>
          </w:rPr>
          <w:t>here</w:t>
        </w:r>
      </w:hyperlink>
    </w:p>
    <w:p w14:paraId="2687FEB3" w14:textId="30266D76" w:rsidR="009E5831" w:rsidRPr="00434410" w:rsidRDefault="009E5831" w:rsidP="484780A1">
      <w:pPr>
        <w:ind w:firstLine="708"/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</w:pPr>
      <w:r w:rsidRPr="484780A1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 xml:space="preserve">By applying </w:t>
      </w:r>
      <w:r w:rsidR="003B7D96" w:rsidRPr="484780A1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 xml:space="preserve">to </w:t>
      </w:r>
      <w:r w:rsidRPr="484780A1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 xml:space="preserve">MMD programme, student confirms that he/she read and understood </w:t>
      </w:r>
      <w:r w:rsidR="00AA446E" w:rsidRPr="484780A1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 xml:space="preserve">general </w:t>
      </w:r>
      <w:r w:rsidR="004E4587" w:rsidRPr="484780A1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 xml:space="preserve">criteria that are required for </w:t>
      </w:r>
      <w:r w:rsidR="00A4614C" w:rsidRPr="484780A1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>MUNI Mendel Doctorandus</w:t>
      </w:r>
      <w:r w:rsidR="00990425" w:rsidRPr="484780A1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  <w:lang w:val="en-GB"/>
        </w:rPr>
        <w:t xml:space="preserve"> as described in the  </w:t>
      </w:r>
    </w:p>
    <w:p w14:paraId="064D8DDD" w14:textId="77777777" w:rsidR="00A635EB" w:rsidRPr="00434410" w:rsidRDefault="00254720" w:rsidP="00096E5A">
      <w:pPr>
        <w:pStyle w:val="Odstavecseseznamem"/>
        <w:numPr>
          <w:ilvl w:val="0"/>
          <w:numId w:val="11"/>
        </w:numPr>
        <w:ind w:firstLine="708"/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</w:pPr>
      <w:r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>M</w:t>
      </w:r>
      <w:r w:rsidR="00AA446E"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 xml:space="preserve">inimum monthly income </w:t>
      </w:r>
      <w:r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>of 20 000 CZK</w:t>
      </w:r>
    </w:p>
    <w:p w14:paraId="789E6A13" w14:textId="77777777" w:rsidR="00A635EB" w:rsidRPr="00434410" w:rsidRDefault="00254720" w:rsidP="007C4A45">
      <w:pPr>
        <w:pStyle w:val="Odstavecseseznamem"/>
        <w:numPr>
          <w:ilvl w:val="0"/>
          <w:numId w:val="11"/>
        </w:numPr>
        <w:ind w:firstLine="708"/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</w:pPr>
      <w:r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>P</w:t>
      </w:r>
      <w:r w:rsidR="00AA446E"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 xml:space="preserve">lacement abroad </w:t>
      </w:r>
      <w:r w:rsidR="00A753E1"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 xml:space="preserve">- </w:t>
      </w:r>
      <w:r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>duration of minimum 3 months</w:t>
      </w:r>
    </w:p>
    <w:p w14:paraId="3DD22C62" w14:textId="77777777" w:rsidR="00A635EB" w:rsidRPr="00434410" w:rsidRDefault="00A753E1" w:rsidP="00C75C85">
      <w:pPr>
        <w:pStyle w:val="Odstavecseseznamem"/>
        <w:numPr>
          <w:ilvl w:val="0"/>
          <w:numId w:val="11"/>
        </w:numPr>
        <w:ind w:firstLine="708"/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</w:pPr>
      <w:r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>Regular p</w:t>
      </w:r>
      <w:r w:rsidR="00254720"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>articipation in i</w:t>
      </w:r>
      <w:r w:rsidR="00AA446E"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>nterdisciplinary education and trainings</w:t>
      </w:r>
    </w:p>
    <w:p w14:paraId="00CE0B5C" w14:textId="77777777" w:rsidR="00A635EB" w:rsidRPr="00434410" w:rsidRDefault="00A753E1" w:rsidP="00137E4E">
      <w:pPr>
        <w:pStyle w:val="Odstavecseseznamem"/>
        <w:numPr>
          <w:ilvl w:val="0"/>
          <w:numId w:val="11"/>
        </w:numPr>
        <w:ind w:firstLine="708"/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</w:pPr>
      <w:r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>Regular p</w:t>
      </w:r>
      <w:r w:rsidR="00254720"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 xml:space="preserve">articipation </w:t>
      </w:r>
      <w:r w:rsidR="003B7D96"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>in s</w:t>
      </w:r>
      <w:r w:rsidR="00AA446E"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>oft skills courses and activities</w:t>
      </w:r>
    </w:p>
    <w:p w14:paraId="352076EC" w14:textId="230AE563" w:rsidR="00AA446E" w:rsidRPr="00434410" w:rsidRDefault="003B7D96" w:rsidP="00CF2AF4">
      <w:pPr>
        <w:pStyle w:val="Odstavecseseznamem"/>
        <w:numPr>
          <w:ilvl w:val="0"/>
          <w:numId w:val="11"/>
        </w:numPr>
        <w:ind w:firstLine="708"/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</w:pPr>
      <w:r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 xml:space="preserve">Submission of doctoral thesis in English </w:t>
      </w:r>
      <w:r w:rsidR="00434410"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 xml:space="preserve">and </w:t>
      </w:r>
      <w:r w:rsid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 xml:space="preserve">defence in </w:t>
      </w:r>
      <w:r w:rsidRP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 xml:space="preserve">European Doctorate </w:t>
      </w:r>
      <w:r w:rsidR="00434410">
        <w:rPr>
          <w:rStyle w:val="normaltextrun"/>
          <w:rFonts w:ascii="Calibri" w:hAnsi="Calibri" w:cs="Calibri"/>
          <w:i/>
          <w:iCs/>
          <w:sz w:val="18"/>
          <w:szCs w:val="18"/>
          <w:shd w:val="clear" w:color="auto" w:fill="FFFFFF"/>
          <w:lang w:val="en-GB"/>
        </w:rPr>
        <w:t>format</w:t>
      </w:r>
    </w:p>
    <w:p w14:paraId="0F7B049E" w14:textId="77777777" w:rsidR="00EC0925" w:rsidRPr="00990425" w:rsidRDefault="00EC0925" w:rsidP="0033329C">
      <w:pPr>
        <w:ind w:firstLine="708"/>
        <w:rPr>
          <w:b/>
          <w:bCs/>
          <w:sz w:val="20"/>
          <w:szCs w:val="20"/>
          <w:lang w:val="en-GB"/>
        </w:rPr>
      </w:pPr>
    </w:p>
    <w:p w14:paraId="0241ACB4" w14:textId="31A3EF89" w:rsidR="006D3B9D" w:rsidRPr="00BD495B" w:rsidRDefault="0033329C" w:rsidP="00BD495B">
      <w:pPr>
        <w:pStyle w:val="Nadpis2"/>
        <w:rPr>
          <w:b/>
          <w:bCs/>
          <w:color w:val="auto"/>
          <w:lang w:val="en-GB"/>
        </w:rPr>
      </w:pPr>
      <w:r w:rsidRPr="00BD495B">
        <w:rPr>
          <w:b/>
          <w:bCs/>
          <w:color w:val="auto"/>
          <w:lang w:val="en-GB"/>
        </w:rPr>
        <w:t>Applicants ´s iden</w:t>
      </w:r>
      <w:r w:rsidR="00BD495B" w:rsidRPr="00BD495B">
        <w:rPr>
          <w:b/>
          <w:bCs/>
          <w:color w:val="auto"/>
          <w:lang w:val="en-GB"/>
        </w:rPr>
        <w:t>ti</w:t>
      </w:r>
      <w:r w:rsidRPr="00BD495B">
        <w:rPr>
          <w:b/>
          <w:bCs/>
          <w:color w:val="auto"/>
          <w:lang w:val="en-GB"/>
        </w:rPr>
        <w:t xml:space="preserve">fication </w:t>
      </w:r>
    </w:p>
    <w:p w14:paraId="2D2C83F2" w14:textId="77777777" w:rsidR="0033329C" w:rsidRPr="0033329C" w:rsidRDefault="0033329C" w:rsidP="0033329C">
      <w:pPr>
        <w:pStyle w:val="paragraph"/>
        <w:spacing w:before="0" w:beforeAutospacing="0" w:after="0" w:afterAutospacing="0"/>
        <w:ind w:left="114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408C65E2" w14:textId="1A042C84" w:rsidR="0033329C" w:rsidRDefault="0033329C" w:rsidP="00BD495B">
      <w:pPr>
        <w:pStyle w:val="paragraph"/>
        <w:spacing w:before="0" w:beforeAutospacing="0" w:after="0" w:afterAutospacing="0"/>
        <w:ind w:left="708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-GB"/>
        </w:rPr>
        <w:t xml:space="preserve">Student´s name:  </w:t>
      </w:r>
      <w:r>
        <w:rPr>
          <w:rStyle w:val="normaltextrun"/>
          <w:rFonts w:ascii="Calibri" w:hAnsi="Calibri" w:cs="Calibri"/>
          <w:color w:val="4472C4"/>
          <w:sz w:val="22"/>
          <w:szCs w:val="22"/>
          <w:lang w:val="en-GB"/>
        </w:rPr>
        <w:t>…name…</w:t>
      </w:r>
      <w:r>
        <w:rPr>
          <w:rStyle w:val="eop"/>
          <w:rFonts w:ascii="Calibri" w:hAnsi="Calibri" w:cs="Calibri"/>
          <w:color w:val="4472C4"/>
          <w:sz w:val="22"/>
          <w:szCs w:val="22"/>
        </w:rPr>
        <w:t> </w:t>
      </w:r>
    </w:p>
    <w:p w14:paraId="652D6485" w14:textId="490C7146" w:rsidR="0033329C" w:rsidRDefault="0033329C" w:rsidP="00BD495B">
      <w:pPr>
        <w:pStyle w:val="paragraph"/>
        <w:spacing w:before="0" w:beforeAutospacing="0" w:after="0" w:afterAutospacing="0"/>
        <w:ind w:left="1113"/>
        <w:textAlignment w:val="baseline"/>
        <w:rPr>
          <w:rFonts w:ascii="Calibri" w:hAnsi="Calibri" w:cs="Calibri"/>
          <w:sz w:val="22"/>
          <w:szCs w:val="22"/>
        </w:rPr>
      </w:pPr>
    </w:p>
    <w:p w14:paraId="19761EDB" w14:textId="77777777" w:rsidR="0033329C" w:rsidRDefault="0033329C" w:rsidP="00BD495B">
      <w:pPr>
        <w:pStyle w:val="paragraph"/>
        <w:spacing w:before="0" w:beforeAutospacing="0" w:after="0" w:afterAutospacing="0"/>
        <w:ind w:left="708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-GB"/>
        </w:rPr>
        <w:t>Student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´s </w:t>
      </w:r>
      <w:r>
        <w:rPr>
          <w:rStyle w:val="normaltextrun"/>
          <w:rFonts w:ascii="Calibri" w:hAnsi="Calibri" w:cs="Calibri"/>
          <w:b/>
          <w:bCs/>
          <w:sz w:val="22"/>
          <w:szCs w:val="22"/>
          <w:lang w:val="en-GB"/>
        </w:rPr>
        <w:t>ID number: </w:t>
      </w:r>
      <w:r>
        <w:rPr>
          <w:rStyle w:val="normaltextrun"/>
          <w:rFonts w:ascii="Calibri" w:hAnsi="Calibri" w:cs="Calibri"/>
          <w:color w:val="4472C4"/>
          <w:sz w:val="22"/>
          <w:szCs w:val="22"/>
          <w:lang w:val="en-GB"/>
        </w:rPr>
        <w:t>…UČO…</w:t>
      </w:r>
      <w:r>
        <w:rPr>
          <w:rStyle w:val="eop"/>
          <w:rFonts w:ascii="Calibri" w:hAnsi="Calibri" w:cs="Calibri"/>
          <w:color w:val="4472C4"/>
          <w:sz w:val="22"/>
          <w:szCs w:val="22"/>
        </w:rPr>
        <w:t> </w:t>
      </w:r>
    </w:p>
    <w:p w14:paraId="638A778C" w14:textId="7D627353" w:rsidR="0033329C" w:rsidRDefault="0033329C" w:rsidP="00BD495B">
      <w:pPr>
        <w:pStyle w:val="paragraph"/>
        <w:spacing w:before="0" w:beforeAutospacing="0" w:after="0" w:afterAutospacing="0"/>
        <w:ind w:left="1173"/>
        <w:textAlignment w:val="baseline"/>
        <w:rPr>
          <w:rFonts w:ascii="Calibri" w:hAnsi="Calibri" w:cs="Calibri"/>
          <w:sz w:val="22"/>
          <w:szCs w:val="22"/>
        </w:rPr>
      </w:pPr>
    </w:p>
    <w:p w14:paraId="52191458" w14:textId="77777777" w:rsidR="0033329C" w:rsidRDefault="0033329C" w:rsidP="00BD495B">
      <w:pPr>
        <w:pStyle w:val="paragraph"/>
        <w:spacing w:before="0" w:beforeAutospacing="0" w:after="0" w:afterAutospacing="0"/>
        <w:ind w:left="708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-GB"/>
        </w:rPr>
        <w:t>Faculty: </w:t>
      </w:r>
      <w:r>
        <w:rPr>
          <w:rStyle w:val="normaltextrun"/>
          <w:rFonts w:ascii="Calibri" w:hAnsi="Calibri" w:cs="Calibri"/>
          <w:color w:val="4472C4"/>
          <w:sz w:val="22"/>
          <w:szCs w:val="22"/>
          <w:lang w:val="en-GB"/>
        </w:rPr>
        <w:t>…SCI / MED / SPORT / PHARM…</w:t>
      </w:r>
      <w:r>
        <w:rPr>
          <w:rStyle w:val="eop"/>
          <w:rFonts w:ascii="Calibri" w:hAnsi="Calibri" w:cs="Calibri"/>
          <w:color w:val="4472C4"/>
          <w:sz w:val="22"/>
          <w:szCs w:val="22"/>
        </w:rPr>
        <w:t> </w:t>
      </w:r>
    </w:p>
    <w:p w14:paraId="272E4FAF" w14:textId="44EF42BE" w:rsidR="0033329C" w:rsidRDefault="0033329C" w:rsidP="00BD495B">
      <w:pPr>
        <w:pStyle w:val="paragraph"/>
        <w:spacing w:before="0" w:beforeAutospacing="0" w:after="0" w:afterAutospacing="0"/>
        <w:ind w:left="1113"/>
        <w:textAlignment w:val="baseline"/>
        <w:rPr>
          <w:rFonts w:ascii="Calibri" w:hAnsi="Calibri" w:cs="Calibri"/>
          <w:sz w:val="22"/>
          <w:szCs w:val="22"/>
        </w:rPr>
      </w:pPr>
    </w:p>
    <w:p w14:paraId="36B3ACA4" w14:textId="77777777" w:rsidR="0033329C" w:rsidRDefault="0033329C" w:rsidP="00BD495B">
      <w:pPr>
        <w:pStyle w:val="paragraph"/>
        <w:spacing w:before="0" w:beforeAutospacing="0" w:after="0" w:afterAutospacing="0"/>
        <w:ind w:left="708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-GB"/>
        </w:rPr>
        <w:t xml:space="preserve">Doctoral study programme: </w:t>
      </w:r>
      <w:r>
        <w:rPr>
          <w:rStyle w:val="normaltextrun"/>
          <w:rFonts w:ascii="Calibri" w:hAnsi="Calibri" w:cs="Calibri"/>
          <w:color w:val="4472C4"/>
          <w:sz w:val="22"/>
          <w:szCs w:val="22"/>
          <w:lang w:val="en-GB"/>
        </w:rPr>
        <w:t>…Name of the doctoral programme…</w:t>
      </w:r>
      <w:r>
        <w:rPr>
          <w:rStyle w:val="eop"/>
          <w:rFonts w:ascii="Calibri" w:hAnsi="Calibri" w:cs="Calibri"/>
          <w:color w:val="4472C4"/>
          <w:sz w:val="22"/>
          <w:szCs w:val="22"/>
        </w:rPr>
        <w:t> </w:t>
      </w:r>
    </w:p>
    <w:p w14:paraId="25F2CEAB" w14:textId="29E05C26" w:rsidR="0033329C" w:rsidRDefault="0033329C" w:rsidP="00BD495B">
      <w:pPr>
        <w:pStyle w:val="paragraph"/>
        <w:spacing w:before="0" w:beforeAutospacing="0" w:after="0" w:afterAutospacing="0"/>
        <w:ind w:left="1113"/>
        <w:textAlignment w:val="baseline"/>
        <w:rPr>
          <w:rFonts w:ascii="Calibri" w:hAnsi="Calibri" w:cs="Calibri"/>
          <w:sz w:val="22"/>
          <w:szCs w:val="22"/>
        </w:rPr>
      </w:pPr>
    </w:p>
    <w:p w14:paraId="6EEF4DB6" w14:textId="5D564436" w:rsidR="0033329C" w:rsidRDefault="00EC0925" w:rsidP="00BD495B">
      <w:pPr>
        <w:pStyle w:val="paragraph"/>
        <w:spacing w:before="0" w:beforeAutospacing="0" w:after="0" w:afterAutospacing="0"/>
        <w:ind w:left="708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-GB"/>
        </w:rPr>
        <w:t xml:space="preserve">Semester </w:t>
      </w:r>
      <w:r w:rsidR="007C554F">
        <w:rPr>
          <w:rStyle w:val="normaltextrun"/>
          <w:rFonts w:ascii="Calibri" w:hAnsi="Calibri" w:cs="Calibri"/>
          <w:b/>
          <w:bCs/>
          <w:sz w:val="22"/>
          <w:szCs w:val="22"/>
          <w:lang w:val="en-GB"/>
        </w:rPr>
        <w:t xml:space="preserve">of </w:t>
      </w:r>
      <w:r>
        <w:rPr>
          <w:rStyle w:val="normaltextrun"/>
          <w:rFonts w:ascii="Calibri" w:hAnsi="Calibri" w:cs="Calibri"/>
          <w:b/>
          <w:bCs/>
          <w:sz w:val="22"/>
          <w:szCs w:val="22"/>
          <w:lang w:val="en-GB"/>
        </w:rPr>
        <w:t>original enrolment to PhD studies</w:t>
      </w:r>
      <w:r w:rsidR="007C554F">
        <w:rPr>
          <w:rStyle w:val="normaltextrun"/>
          <w:rFonts w:ascii="Calibri" w:hAnsi="Calibri" w:cs="Calibri"/>
          <w:b/>
          <w:bCs/>
          <w:sz w:val="22"/>
          <w:szCs w:val="22"/>
          <w:lang w:val="en-GB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  <w:lang w:val="en-GB"/>
        </w:rPr>
        <w:t>at MU</w:t>
      </w:r>
      <w:r w:rsidR="0033329C">
        <w:rPr>
          <w:rStyle w:val="normaltextrun"/>
          <w:rFonts w:ascii="Calibri" w:hAnsi="Calibri" w:cs="Calibri"/>
          <w:b/>
          <w:bCs/>
          <w:sz w:val="22"/>
          <w:szCs w:val="22"/>
          <w:lang w:val="en-GB"/>
        </w:rPr>
        <w:t xml:space="preserve">: </w:t>
      </w:r>
      <w:r w:rsidR="0033329C">
        <w:rPr>
          <w:rStyle w:val="normaltextrun"/>
          <w:rFonts w:ascii="Calibri" w:hAnsi="Calibri" w:cs="Calibri"/>
          <w:color w:val="4472C4"/>
          <w:sz w:val="22"/>
          <w:szCs w:val="22"/>
          <w:lang w:val="en-GB"/>
        </w:rPr>
        <w:t>…. spring or autumn + academic year…</w:t>
      </w:r>
      <w:r w:rsidR="0033329C">
        <w:rPr>
          <w:rStyle w:val="eop"/>
          <w:rFonts w:ascii="Calibri" w:hAnsi="Calibri" w:cs="Calibri"/>
          <w:color w:val="4472C4"/>
          <w:sz w:val="22"/>
          <w:szCs w:val="22"/>
        </w:rPr>
        <w:t> </w:t>
      </w:r>
    </w:p>
    <w:p w14:paraId="3FFC5EB1" w14:textId="77777777" w:rsidR="0033329C" w:rsidRDefault="0033329C" w:rsidP="006D3B9D">
      <w:pPr>
        <w:rPr>
          <w:lang w:val="en-GB"/>
        </w:rPr>
      </w:pPr>
    </w:p>
    <w:p w14:paraId="42134F50" w14:textId="1369B48F" w:rsidR="00EC0925" w:rsidRDefault="00BD495B" w:rsidP="00BD495B">
      <w:pPr>
        <w:pStyle w:val="Nadpis2"/>
        <w:rPr>
          <w:b/>
          <w:bCs/>
          <w:color w:val="auto"/>
          <w:lang w:val="en-GB"/>
        </w:rPr>
      </w:pPr>
      <w:r w:rsidRPr="00BD495B">
        <w:rPr>
          <w:b/>
          <w:bCs/>
          <w:color w:val="auto"/>
          <w:lang w:val="en-GB"/>
        </w:rPr>
        <w:t xml:space="preserve">Annexes </w:t>
      </w:r>
      <w:r w:rsidR="00771E37" w:rsidRPr="00771E37">
        <w:rPr>
          <w:color w:val="auto"/>
          <w:lang w:val="en-GB"/>
        </w:rPr>
        <w:t>(all annexes are obligatory</w:t>
      </w:r>
      <w:r w:rsidR="00C54822">
        <w:rPr>
          <w:color w:val="auto"/>
          <w:lang w:val="en-GB"/>
        </w:rPr>
        <w:t>)</w:t>
      </w:r>
    </w:p>
    <w:p w14:paraId="54FB4808" w14:textId="77777777" w:rsidR="0024218D" w:rsidRPr="00BD495B" w:rsidRDefault="0024218D" w:rsidP="00BD495B">
      <w:pPr>
        <w:rPr>
          <w:lang w:val="en-GB"/>
        </w:rPr>
      </w:pPr>
    </w:p>
    <w:p w14:paraId="33E78506" w14:textId="2857FFA5" w:rsidR="00C613A5" w:rsidRPr="00A40C5E" w:rsidRDefault="6188F70A" w:rsidP="6188F70A">
      <w:pPr>
        <w:pStyle w:val="Odstavecseseznamem"/>
        <w:numPr>
          <w:ilvl w:val="0"/>
          <w:numId w:val="1"/>
        </w:numPr>
        <w:rPr>
          <w:rFonts w:eastAsiaTheme="minorEastAsia"/>
          <w:lang w:val="en-GB"/>
        </w:rPr>
      </w:pPr>
      <w:r w:rsidRPr="00A251AA">
        <w:rPr>
          <w:b/>
          <w:bCs/>
          <w:lang w:val="en-GB"/>
        </w:rPr>
        <w:t>Motivation letter</w:t>
      </w:r>
      <w:r w:rsidRPr="00A40C5E">
        <w:rPr>
          <w:lang w:val="en-GB"/>
        </w:rPr>
        <w:t xml:space="preserve"> </w:t>
      </w:r>
      <w:r w:rsidR="00C613A5" w:rsidRPr="00A40C5E">
        <w:rPr>
          <w:lang w:val="en-GB"/>
        </w:rPr>
        <w:t>(</w:t>
      </w:r>
      <w:r w:rsidR="29F66338" w:rsidRPr="00A40C5E">
        <w:rPr>
          <w:lang w:val="en-GB"/>
        </w:rPr>
        <w:t>Describe your reasons for applying to the MMD programme</w:t>
      </w:r>
      <w:r w:rsidR="006E5521">
        <w:rPr>
          <w:lang w:val="en-GB"/>
        </w:rPr>
        <w:t xml:space="preserve">, </w:t>
      </w:r>
      <w:r w:rsidR="29F66338" w:rsidRPr="00A40C5E">
        <w:rPr>
          <w:lang w:val="en-GB"/>
        </w:rPr>
        <w:t xml:space="preserve">your </w:t>
      </w:r>
      <w:proofErr w:type="gramStart"/>
      <w:r w:rsidR="006E5521">
        <w:rPr>
          <w:lang w:val="en-GB"/>
        </w:rPr>
        <w:t>expectations</w:t>
      </w:r>
      <w:proofErr w:type="gramEnd"/>
      <w:r w:rsidR="006E5521">
        <w:rPr>
          <w:lang w:val="en-GB"/>
        </w:rPr>
        <w:t xml:space="preserve"> and potential </w:t>
      </w:r>
      <w:r w:rsidR="29F66338" w:rsidRPr="00A40C5E">
        <w:rPr>
          <w:lang w:val="en-GB"/>
        </w:rPr>
        <w:t>benefit</w:t>
      </w:r>
      <w:r w:rsidR="006E5521">
        <w:rPr>
          <w:lang w:val="en-GB"/>
        </w:rPr>
        <w:t>s</w:t>
      </w:r>
      <w:r w:rsidR="29F66338" w:rsidRPr="00A40C5E">
        <w:rPr>
          <w:lang w:val="en-GB"/>
        </w:rPr>
        <w:t xml:space="preserve"> </w:t>
      </w:r>
      <w:r w:rsidR="006E5521">
        <w:rPr>
          <w:lang w:val="en-GB"/>
        </w:rPr>
        <w:t xml:space="preserve">for </w:t>
      </w:r>
      <w:r w:rsidR="29F66338" w:rsidRPr="00A40C5E">
        <w:rPr>
          <w:lang w:val="en-GB"/>
        </w:rPr>
        <w:t xml:space="preserve">your </w:t>
      </w:r>
      <w:r w:rsidR="006E5521">
        <w:rPr>
          <w:lang w:val="en-GB"/>
        </w:rPr>
        <w:t>career</w:t>
      </w:r>
      <w:r w:rsidR="29F66338" w:rsidRPr="00A40C5E">
        <w:rPr>
          <w:lang w:val="en-GB"/>
        </w:rPr>
        <w:t>)</w:t>
      </w:r>
    </w:p>
    <w:p w14:paraId="57EEE0D1" w14:textId="6EE182F8" w:rsidR="00C613A5" w:rsidRPr="00A40C5E" w:rsidRDefault="00C613A5" w:rsidP="007D64D3">
      <w:pPr>
        <w:pStyle w:val="Odstavecseseznamem"/>
        <w:numPr>
          <w:ilvl w:val="0"/>
          <w:numId w:val="1"/>
        </w:numPr>
        <w:rPr>
          <w:lang w:val="en-GB"/>
        </w:rPr>
      </w:pPr>
      <w:r w:rsidRPr="63457227">
        <w:rPr>
          <w:b/>
          <w:bCs/>
          <w:lang w:val="en-GB"/>
        </w:rPr>
        <w:t>Objective</w:t>
      </w:r>
      <w:r w:rsidR="00A251AA" w:rsidRPr="63457227">
        <w:rPr>
          <w:b/>
          <w:bCs/>
          <w:lang w:val="en-GB"/>
        </w:rPr>
        <w:t xml:space="preserve">s of doctoral studies </w:t>
      </w:r>
      <w:r w:rsidRPr="63457227">
        <w:rPr>
          <w:lang w:val="en-GB"/>
        </w:rPr>
        <w:t>(Briefly describe what the subject of your research</w:t>
      </w:r>
      <w:r w:rsidR="00A251AA" w:rsidRPr="63457227">
        <w:rPr>
          <w:lang w:val="en-GB"/>
        </w:rPr>
        <w:t xml:space="preserve">, objectives and expected outcomes, recommended length </w:t>
      </w:r>
      <w:proofErr w:type="gramStart"/>
      <w:r w:rsidR="007B3287" w:rsidRPr="63457227">
        <w:rPr>
          <w:lang w:val="en-GB"/>
        </w:rPr>
        <w:t>1 page</w:t>
      </w:r>
      <w:proofErr w:type="gramEnd"/>
      <w:r w:rsidR="007B3287" w:rsidRPr="63457227">
        <w:rPr>
          <w:lang w:val="en-GB"/>
        </w:rPr>
        <w:t xml:space="preserve"> A4</w:t>
      </w:r>
      <w:r w:rsidR="00A251AA" w:rsidRPr="63457227">
        <w:rPr>
          <w:lang w:val="en-GB"/>
        </w:rPr>
        <w:t>)</w:t>
      </w:r>
      <w:r w:rsidRPr="63457227">
        <w:rPr>
          <w:lang w:val="en-GB"/>
        </w:rPr>
        <w:t xml:space="preserve">  </w:t>
      </w:r>
    </w:p>
    <w:p w14:paraId="037A8B6D" w14:textId="0B3E6B2C" w:rsidR="00C613A5" w:rsidRPr="00341A57" w:rsidRDefault="00A251AA" w:rsidP="00C613A5">
      <w:pPr>
        <w:pStyle w:val="Odstavecseseznamem"/>
        <w:numPr>
          <w:ilvl w:val="0"/>
          <w:numId w:val="1"/>
        </w:numPr>
        <w:rPr>
          <w:lang w:val="en-GB"/>
        </w:rPr>
      </w:pPr>
      <w:r w:rsidRPr="00A251AA">
        <w:rPr>
          <w:b/>
          <w:bCs/>
          <w:lang w:val="en-GB"/>
        </w:rPr>
        <w:t xml:space="preserve">Curriculum vitae </w:t>
      </w:r>
      <w:r>
        <w:rPr>
          <w:b/>
          <w:bCs/>
          <w:lang w:val="en-GB"/>
        </w:rPr>
        <w:t>of the applicant</w:t>
      </w:r>
    </w:p>
    <w:p w14:paraId="0B4A902B" w14:textId="1574BC13" w:rsidR="0005068D" w:rsidRPr="000841D9" w:rsidRDefault="00341A57" w:rsidP="000841D9">
      <w:pPr>
        <w:pStyle w:val="Odstavecseseznamem"/>
        <w:numPr>
          <w:ilvl w:val="0"/>
          <w:numId w:val="1"/>
        </w:numPr>
        <w:rPr>
          <w:lang w:val="en-GB"/>
        </w:rPr>
      </w:pPr>
      <w:r w:rsidRPr="000841D9">
        <w:rPr>
          <w:b/>
          <w:bCs/>
          <w:lang w:val="en-GB"/>
        </w:rPr>
        <w:t xml:space="preserve">Self-assessment report of </w:t>
      </w:r>
      <w:r w:rsidR="00434410" w:rsidRPr="000841D9">
        <w:rPr>
          <w:b/>
          <w:bCs/>
          <w:lang w:val="en-GB"/>
        </w:rPr>
        <w:t>student´s</w:t>
      </w:r>
      <w:r w:rsidR="00EC3BA6" w:rsidRPr="000841D9">
        <w:rPr>
          <w:b/>
          <w:bCs/>
          <w:lang w:val="en-GB"/>
        </w:rPr>
        <w:t xml:space="preserve"> previous involvement in </w:t>
      </w:r>
      <w:r w:rsidR="007E6A45" w:rsidRPr="000841D9">
        <w:rPr>
          <w:b/>
          <w:bCs/>
          <w:lang w:val="en-GB"/>
        </w:rPr>
        <w:t>MMD-relevant activities</w:t>
      </w:r>
      <w:r w:rsidR="000E2622" w:rsidRPr="000841D9">
        <w:rPr>
          <w:b/>
          <w:bCs/>
          <w:lang w:val="en-GB"/>
        </w:rPr>
        <w:t>.</w:t>
      </w:r>
      <w:r w:rsidR="00CE100A">
        <w:rPr>
          <w:rStyle w:val="Znakapoznpodarou"/>
          <w:b/>
          <w:bCs/>
          <w:lang w:val="en-GB"/>
        </w:rPr>
        <w:footnoteReference w:id="1"/>
      </w:r>
      <w:r w:rsidR="000E2622" w:rsidRPr="000841D9">
        <w:rPr>
          <w:b/>
          <w:bCs/>
          <w:lang w:val="en-GB"/>
        </w:rPr>
        <w:t xml:space="preserve"> </w:t>
      </w:r>
      <w:r w:rsidR="00EC3BA6" w:rsidRPr="000841D9">
        <w:rPr>
          <w:lang w:val="en-GB"/>
        </w:rPr>
        <w:t>D</w:t>
      </w:r>
      <w:r w:rsidR="000E2622" w:rsidRPr="000841D9">
        <w:rPr>
          <w:lang w:val="en-GB"/>
        </w:rPr>
        <w:t>esc</w:t>
      </w:r>
      <w:r w:rsidR="00E334EE" w:rsidRPr="000841D9">
        <w:rPr>
          <w:lang w:val="en-GB"/>
        </w:rPr>
        <w:t xml:space="preserve">ribe </w:t>
      </w:r>
      <w:r w:rsidR="00EC3BA6" w:rsidRPr="000841D9">
        <w:rPr>
          <w:lang w:val="en-GB"/>
        </w:rPr>
        <w:t xml:space="preserve">at which MMD-relevant </w:t>
      </w:r>
      <w:r w:rsidR="00E334EE" w:rsidRPr="000841D9">
        <w:rPr>
          <w:lang w:val="en-GB"/>
        </w:rPr>
        <w:t xml:space="preserve">activities you participated during previous PhD studies at MU. </w:t>
      </w:r>
      <w:r w:rsidR="00EC3BA6" w:rsidRPr="000841D9">
        <w:rPr>
          <w:lang w:val="en-GB"/>
        </w:rPr>
        <w:t xml:space="preserve">Reflect </w:t>
      </w:r>
      <w:r w:rsidR="0005068D" w:rsidRPr="000841D9">
        <w:rPr>
          <w:lang w:val="en-GB"/>
        </w:rPr>
        <w:t>on three main aspects</w:t>
      </w:r>
      <w:r w:rsidR="00EC3BA6" w:rsidRPr="000841D9">
        <w:rPr>
          <w:lang w:val="en-GB"/>
        </w:rPr>
        <w:t xml:space="preserve"> (a) Interdisciplinary trainings, (b) transferable and soft skills training activities, and (c) placement abroad.</w:t>
      </w:r>
      <w:r w:rsidR="000841D9" w:rsidRPr="000841D9">
        <w:rPr>
          <w:lang w:val="en-GB"/>
        </w:rPr>
        <w:t xml:space="preserve"> Attach relevant certificates from the attended courses or other proofs of participation such as confirmation letters, print-screens from IS MUNI etc. </w:t>
      </w:r>
    </w:p>
    <w:p w14:paraId="277B5D4B" w14:textId="1F1ACBAF" w:rsidR="00C613A5" w:rsidRPr="000A2447" w:rsidRDefault="004B1390" w:rsidP="00B60566">
      <w:pPr>
        <w:pStyle w:val="Odstavecseseznamem"/>
        <w:numPr>
          <w:ilvl w:val="0"/>
          <w:numId w:val="1"/>
        </w:numPr>
        <w:rPr>
          <w:lang w:val="en-GB"/>
        </w:rPr>
      </w:pPr>
      <w:bookmarkStart w:id="0" w:name="_Hlk106346689"/>
      <w:bookmarkStart w:id="1" w:name="_Hlk106346438"/>
      <w:r w:rsidRPr="0BD4E78A">
        <w:rPr>
          <w:b/>
          <w:bCs/>
          <w:lang w:val="en-GB"/>
        </w:rPr>
        <w:t>L</w:t>
      </w:r>
      <w:r w:rsidR="00ED4A8F" w:rsidRPr="0BD4E78A">
        <w:rPr>
          <w:b/>
          <w:bCs/>
          <w:lang w:val="en-GB"/>
        </w:rPr>
        <w:t xml:space="preserve">etter </w:t>
      </w:r>
      <w:r w:rsidRPr="0BD4E78A">
        <w:rPr>
          <w:b/>
          <w:bCs/>
          <w:lang w:val="en-GB"/>
        </w:rPr>
        <w:t xml:space="preserve">of support </w:t>
      </w:r>
      <w:r w:rsidR="00ED4A8F" w:rsidRPr="0BD4E78A">
        <w:rPr>
          <w:b/>
          <w:bCs/>
          <w:lang w:val="en-GB"/>
        </w:rPr>
        <w:t>fr</w:t>
      </w:r>
      <w:r w:rsidR="00AF4948" w:rsidRPr="0BD4E78A">
        <w:rPr>
          <w:b/>
          <w:bCs/>
          <w:lang w:val="en-GB"/>
        </w:rPr>
        <w:t>o</w:t>
      </w:r>
      <w:r w:rsidR="00ED4A8F" w:rsidRPr="0BD4E78A">
        <w:rPr>
          <w:b/>
          <w:bCs/>
          <w:lang w:val="en-GB"/>
        </w:rPr>
        <w:t>m supervisor</w:t>
      </w:r>
      <w:r w:rsidR="00C613A5" w:rsidRPr="0BD4E78A">
        <w:rPr>
          <w:lang w:val="en-GB"/>
        </w:rPr>
        <w:t xml:space="preserve"> </w:t>
      </w:r>
      <w:r w:rsidR="008D7D6A" w:rsidRPr="0BD4E78A">
        <w:rPr>
          <w:lang w:val="en-GB"/>
        </w:rPr>
        <w:t>(</w:t>
      </w:r>
      <w:bookmarkStart w:id="2" w:name="_Hlk106347000"/>
      <w:r w:rsidR="008D7D6A" w:rsidRPr="0BD4E78A">
        <w:rPr>
          <w:lang w:val="en-GB"/>
        </w:rPr>
        <w:t xml:space="preserve">A short statement </w:t>
      </w:r>
      <w:r w:rsidR="00ED4A8F" w:rsidRPr="0BD4E78A">
        <w:rPr>
          <w:lang w:val="en-GB"/>
        </w:rPr>
        <w:t xml:space="preserve">from </w:t>
      </w:r>
      <w:r w:rsidR="008D7D6A" w:rsidRPr="0BD4E78A">
        <w:rPr>
          <w:lang w:val="en-GB"/>
        </w:rPr>
        <w:t>supervisor</w:t>
      </w:r>
      <w:r w:rsidR="000A2447" w:rsidRPr="0BD4E78A">
        <w:rPr>
          <w:lang w:val="en-GB"/>
        </w:rPr>
        <w:t xml:space="preserve">. The letter should contain </w:t>
      </w:r>
      <w:r w:rsidR="00983D67" w:rsidRPr="0BD4E78A">
        <w:rPr>
          <w:lang w:val="en-GB"/>
        </w:rPr>
        <w:t xml:space="preserve">essential information according to the </w:t>
      </w:r>
      <w:r w:rsidRPr="0BD4E78A">
        <w:rPr>
          <w:lang w:val="en-GB"/>
        </w:rPr>
        <w:t xml:space="preserve">example </w:t>
      </w:r>
      <w:r w:rsidR="00983D67" w:rsidRPr="0BD4E78A">
        <w:rPr>
          <w:lang w:val="en-GB"/>
        </w:rPr>
        <w:t>template</w:t>
      </w:r>
      <w:r w:rsidR="007820E1" w:rsidRPr="0BD4E78A">
        <w:rPr>
          <w:lang w:val="en-GB"/>
        </w:rPr>
        <w:t xml:space="preserve"> - </w:t>
      </w:r>
      <w:r w:rsidR="00983D67" w:rsidRPr="0BD4E78A">
        <w:rPr>
          <w:lang w:val="en-GB"/>
        </w:rPr>
        <w:t xml:space="preserve">available for download </w:t>
      </w:r>
      <w:hyperlink r:id="rId12">
        <w:r w:rsidR="00983D67" w:rsidRPr="0BD4E78A">
          <w:rPr>
            <w:rStyle w:val="Hypertextovodkaz"/>
            <w:lang w:val="en-GB"/>
          </w:rPr>
          <w:t>here</w:t>
        </w:r>
      </w:hyperlink>
      <w:r w:rsidR="00983D67" w:rsidRPr="0BD4E78A">
        <w:rPr>
          <w:lang w:val="en-GB"/>
        </w:rPr>
        <w:t>.</w:t>
      </w:r>
      <w:bookmarkEnd w:id="0"/>
      <w:bookmarkEnd w:id="2"/>
    </w:p>
    <w:p w14:paraId="0DAEA276" w14:textId="47DD980C" w:rsidR="00A40C5E" w:rsidRPr="004905A2" w:rsidRDefault="007820E1" w:rsidP="00A40C5E">
      <w:pPr>
        <w:pStyle w:val="Odstavecseseznamem"/>
        <w:numPr>
          <w:ilvl w:val="0"/>
          <w:numId w:val="1"/>
        </w:numPr>
        <w:rPr>
          <w:b/>
          <w:bCs/>
          <w:lang w:val="en-GB"/>
        </w:rPr>
      </w:pPr>
      <w:bookmarkStart w:id="3" w:name="_Hlk106346757"/>
      <w:r w:rsidRPr="0BD4E78A">
        <w:rPr>
          <w:b/>
          <w:bCs/>
          <w:lang w:val="en-GB"/>
        </w:rPr>
        <w:t xml:space="preserve">Letter of support from </w:t>
      </w:r>
      <w:r w:rsidR="00ED4A8F" w:rsidRPr="0BD4E78A">
        <w:rPr>
          <w:b/>
          <w:bCs/>
          <w:lang w:val="en-GB"/>
        </w:rPr>
        <w:t>Doctoral board</w:t>
      </w:r>
      <w:r w:rsidR="00C613A5" w:rsidRPr="0BD4E78A">
        <w:rPr>
          <w:b/>
          <w:bCs/>
          <w:lang w:val="en-GB"/>
        </w:rPr>
        <w:t xml:space="preserve"> </w:t>
      </w:r>
      <w:r w:rsidR="008D7D6A" w:rsidRPr="0BD4E78A">
        <w:rPr>
          <w:lang w:val="en-GB"/>
        </w:rPr>
        <w:t>(</w:t>
      </w:r>
      <w:bookmarkStart w:id="4" w:name="_Hlk106346963"/>
      <w:r w:rsidR="29F66338" w:rsidRPr="0BD4E78A">
        <w:rPr>
          <w:lang w:val="en-GB"/>
        </w:rPr>
        <w:t>A short e</w:t>
      </w:r>
      <w:r w:rsidR="00086B1E" w:rsidRPr="0BD4E78A">
        <w:rPr>
          <w:lang w:val="en-GB"/>
        </w:rPr>
        <w:t>-</w:t>
      </w:r>
      <w:r w:rsidR="29F66338" w:rsidRPr="0BD4E78A">
        <w:rPr>
          <w:lang w:val="en-GB"/>
        </w:rPr>
        <w:t xml:space="preserve">mail </w:t>
      </w:r>
      <w:r w:rsidR="00ED4A8F" w:rsidRPr="0BD4E78A">
        <w:rPr>
          <w:lang w:val="en-GB"/>
        </w:rPr>
        <w:t>from</w:t>
      </w:r>
      <w:r w:rsidR="29F66338" w:rsidRPr="0BD4E78A">
        <w:rPr>
          <w:lang w:val="en-GB"/>
        </w:rPr>
        <w:t xml:space="preserve"> the </w:t>
      </w:r>
      <w:r w:rsidR="00ED4A8F" w:rsidRPr="0BD4E78A">
        <w:rPr>
          <w:lang w:val="en-GB"/>
        </w:rPr>
        <w:t>Doctoral b</w:t>
      </w:r>
      <w:r w:rsidR="29F66338" w:rsidRPr="0BD4E78A">
        <w:rPr>
          <w:lang w:val="en-GB"/>
        </w:rPr>
        <w:t>oard</w:t>
      </w:r>
      <w:bookmarkEnd w:id="4"/>
      <w:r w:rsidR="003B6B57" w:rsidRPr="0BD4E78A">
        <w:rPr>
          <w:lang w:val="en-GB"/>
        </w:rPr>
        <w:t xml:space="preserve"> with essential information according to the example template available for download </w:t>
      </w:r>
      <w:hyperlink r:id="rId13">
        <w:r w:rsidR="003B6B57" w:rsidRPr="0BD4E78A">
          <w:rPr>
            <w:rStyle w:val="Hypertextovodkaz"/>
            <w:lang w:val="en-GB"/>
          </w:rPr>
          <w:t>here</w:t>
        </w:r>
      </w:hyperlink>
      <w:r w:rsidR="003B6B57" w:rsidRPr="0BD4E78A">
        <w:rPr>
          <w:lang w:val="en-GB"/>
        </w:rPr>
        <w:t>.</w:t>
      </w:r>
      <w:r w:rsidR="004905A2" w:rsidRPr="0BD4E78A">
        <w:rPr>
          <w:lang w:val="en-GB"/>
        </w:rPr>
        <w:t xml:space="preserve"> </w:t>
      </w:r>
    </w:p>
    <w:bookmarkEnd w:id="1"/>
    <w:bookmarkEnd w:id="3"/>
    <w:p w14:paraId="37115CEB" w14:textId="782C3C8A" w:rsidR="00C26A77" w:rsidRPr="00A40C5E" w:rsidRDefault="00C26A77" w:rsidP="00C613A5">
      <w:pPr>
        <w:rPr>
          <w:lang w:val="en-GB"/>
        </w:rPr>
      </w:pPr>
    </w:p>
    <w:sectPr w:rsidR="00C26A77" w:rsidRPr="00A40C5E" w:rsidSect="0066225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B676C" w14:textId="77777777" w:rsidR="00841D5E" w:rsidRDefault="00841D5E" w:rsidP="00662258">
      <w:pPr>
        <w:spacing w:after="0" w:line="240" w:lineRule="auto"/>
      </w:pPr>
      <w:r>
        <w:separator/>
      </w:r>
    </w:p>
  </w:endnote>
  <w:endnote w:type="continuationSeparator" w:id="0">
    <w:p w14:paraId="6A0EC21A" w14:textId="77777777" w:rsidR="00841D5E" w:rsidRDefault="00841D5E" w:rsidP="00662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72E12" w14:textId="77777777" w:rsidR="006A6900" w:rsidRDefault="006A690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D36FC" w14:textId="77777777" w:rsidR="006A6900" w:rsidRDefault="006A6900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9FE57" w14:textId="77777777" w:rsidR="006A6900" w:rsidRDefault="006A690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8CE74" w14:textId="77777777" w:rsidR="00841D5E" w:rsidRDefault="00841D5E" w:rsidP="00662258">
      <w:pPr>
        <w:spacing w:after="0" w:line="240" w:lineRule="auto"/>
      </w:pPr>
      <w:r>
        <w:separator/>
      </w:r>
    </w:p>
  </w:footnote>
  <w:footnote w:type="continuationSeparator" w:id="0">
    <w:p w14:paraId="7BD2A115" w14:textId="77777777" w:rsidR="00841D5E" w:rsidRDefault="00841D5E" w:rsidP="00662258">
      <w:pPr>
        <w:spacing w:after="0" w:line="240" w:lineRule="auto"/>
      </w:pPr>
      <w:r>
        <w:continuationSeparator/>
      </w:r>
    </w:p>
  </w:footnote>
  <w:footnote w:id="1">
    <w:p w14:paraId="3A5FD1B6" w14:textId="576E7B6B" w:rsidR="00CE100A" w:rsidRPr="00CE100A" w:rsidRDefault="00CE100A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4D7AB2">
        <w:t xml:space="preserve">Not </w:t>
      </w:r>
      <w:proofErr w:type="spellStart"/>
      <w:r w:rsidR="004D7AB2">
        <w:t>relevant</w:t>
      </w:r>
      <w:proofErr w:type="spellEnd"/>
      <w:r w:rsidR="004D7AB2">
        <w:t xml:space="preserve"> for s</w:t>
      </w:r>
      <w:proofErr w:type="spellStart"/>
      <w:r>
        <w:rPr>
          <w:lang w:val="en-GB"/>
        </w:rPr>
        <w:t>tudents</w:t>
      </w:r>
      <w:proofErr w:type="spellEnd"/>
      <w:r>
        <w:rPr>
          <w:lang w:val="en-GB"/>
        </w:rPr>
        <w:t xml:space="preserve"> who just enrolled into PhD studies </w:t>
      </w:r>
      <w:r w:rsidR="003719E9">
        <w:rPr>
          <w:lang w:val="en-GB"/>
        </w:rPr>
        <w:t xml:space="preserve">at MU </w:t>
      </w:r>
      <w:r>
        <w:t xml:space="preserve">(1st </w:t>
      </w:r>
      <w:proofErr w:type="spellStart"/>
      <w:r>
        <w:t>semester</w:t>
      </w:r>
      <w:proofErr w:type="spellEnd"/>
      <w:r>
        <w:t>)</w:t>
      </w:r>
      <w:r w:rsidR="004D7AB2">
        <w:t xml:space="preserve">. No </w:t>
      </w:r>
      <w:proofErr w:type="spellStart"/>
      <w:r w:rsidR="004D7AB2">
        <w:t>need</w:t>
      </w:r>
      <w:proofErr w:type="spellEnd"/>
      <w:r w:rsidR="004D7AB2">
        <w:t xml:space="preserve"> to </w:t>
      </w:r>
      <w:proofErr w:type="spellStart"/>
      <w:r w:rsidR="004D7AB2">
        <w:t>attach</w:t>
      </w:r>
      <w:proofErr w:type="spellEnd"/>
      <w:r w:rsidR="004D7AB2">
        <w:t xml:space="preserve"> this </w:t>
      </w:r>
      <w:proofErr w:type="spellStart"/>
      <w:r w:rsidR="004D7AB2">
        <w:t>Annex</w:t>
      </w:r>
      <w:proofErr w:type="spellEnd"/>
      <w:r w:rsidR="004D7AB2">
        <w:t xml:space="preserve"> No. 4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794E9" w14:textId="77777777" w:rsidR="006A6900" w:rsidRDefault="006A6900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DE06F" w14:textId="376DB88B" w:rsidR="00662258" w:rsidRDefault="0072741A">
    <w:pPr>
      <w:pStyle w:val="Zhlav"/>
    </w:pPr>
    <w:r>
      <w:rPr>
        <w:noProof/>
      </w:rPr>
      <w:drawing>
        <wp:inline distT="0" distB="0" distL="0" distR="0" wp14:anchorId="67C24FAC" wp14:editId="6A25DD78">
          <wp:extent cx="2021278" cy="601980"/>
          <wp:effectExtent l="0" t="0" r="0" b="7620"/>
          <wp:docPr id="1" name="Obrázek 1" descr="Obsah obrázku text, klipart, snímek obrazovky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text, klipart, snímek obrazovky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4197" cy="6058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F321F4D" w14:textId="77777777" w:rsidR="00662258" w:rsidRDefault="00662258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7686D" w14:textId="77777777" w:rsidR="006A6900" w:rsidRDefault="006A690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F336D"/>
    <w:multiLevelType w:val="multilevel"/>
    <w:tmpl w:val="2E7A6F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4B4039"/>
    <w:multiLevelType w:val="multilevel"/>
    <w:tmpl w:val="1F72E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3935995"/>
    <w:multiLevelType w:val="multilevel"/>
    <w:tmpl w:val="D6702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0A3D87"/>
    <w:multiLevelType w:val="hybridMultilevel"/>
    <w:tmpl w:val="45565A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051A34"/>
    <w:multiLevelType w:val="multilevel"/>
    <w:tmpl w:val="062AC85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B1A76D4"/>
    <w:multiLevelType w:val="hybridMultilevel"/>
    <w:tmpl w:val="FDB6FC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182DD9"/>
    <w:multiLevelType w:val="multilevel"/>
    <w:tmpl w:val="432A07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1781229"/>
    <w:multiLevelType w:val="hybridMultilevel"/>
    <w:tmpl w:val="F4785BBE"/>
    <w:lvl w:ilvl="0" w:tplc="17CEA754">
      <w:start w:val="1"/>
      <w:numFmt w:val="bullet"/>
      <w:lvlText w:val=""/>
      <w:lvlJc w:val="left"/>
      <w:pPr>
        <w:ind w:left="0" w:hanging="360"/>
      </w:pPr>
      <w:rPr>
        <w:rFonts w:ascii="Symbol" w:eastAsiaTheme="minorHAnsi" w:hAnsi="Symbol" w:cs="Calibri" w:hint="default"/>
      </w:rPr>
    </w:lvl>
    <w:lvl w:ilvl="1" w:tplc="0405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786746DD"/>
    <w:multiLevelType w:val="hybridMultilevel"/>
    <w:tmpl w:val="FDF0AEE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5861AC"/>
    <w:multiLevelType w:val="hybridMultilevel"/>
    <w:tmpl w:val="86421652"/>
    <w:lvl w:ilvl="0" w:tplc="CE5AC8D4">
      <w:start w:val="1"/>
      <w:numFmt w:val="decimal"/>
      <w:lvlText w:val="%1)"/>
      <w:lvlJc w:val="left"/>
      <w:pPr>
        <w:ind w:left="927" w:hanging="360"/>
      </w:pPr>
      <w:rPr>
        <w:rFonts w:hint="default"/>
        <w:b w:val="0"/>
        <w:bCs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09524B"/>
    <w:multiLevelType w:val="multilevel"/>
    <w:tmpl w:val="7DC68CE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99661558">
    <w:abstractNumId w:val="9"/>
  </w:num>
  <w:num w:numId="2" w16cid:durableId="1102454255">
    <w:abstractNumId w:val="8"/>
  </w:num>
  <w:num w:numId="3" w16cid:durableId="1422603152">
    <w:abstractNumId w:val="5"/>
  </w:num>
  <w:num w:numId="4" w16cid:durableId="573245157">
    <w:abstractNumId w:val="1"/>
  </w:num>
  <w:num w:numId="5" w16cid:durableId="858541424">
    <w:abstractNumId w:val="0"/>
  </w:num>
  <w:num w:numId="6" w16cid:durableId="2078897556">
    <w:abstractNumId w:val="10"/>
  </w:num>
  <w:num w:numId="7" w16cid:durableId="2123917752">
    <w:abstractNumId w:val="6"/>
  </w:num>
  <w:num w:numId="8" w16cid:durableId="205870834">
    <w:abstractNumId w:val="4"/>
  </w:num>
  <w:num w:numId="9" w16cid:durableId="820386608">
    <w:abstractNumId w:val="3"/>
  </w:num>
  <w:num w:numId="10" w16cid:durableId="261686796">
    <w:abstractNumId w:val="2"/>
  </w:num>
  <w:num w:numId="11" w16cid:durableId="10071770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2NTS1MDA1tzA3NzdU0lEKTi0uzszPAykwrAUArSiCPiwAAAA="/>
  </w:docVars>
  <w:rsids>
    <w:rsidRoot w:val="006D3B9D"/>
    <w:rsid w:val="0005068D"/>
    <w:rsid w:val="000841D9"/>
    <w:rsid w:val="00086B1E"/>
    <w:rsid w:val="000A2447"/>
    <w:rsid w:val="000E2622"/>
    <w:rsid w:val="00127564"/>
    <w:rsid w:val="001549E6"/>
    <w:rsid w:val="0023585F"/>
    <w:rsid w:val="0024218D"/>
    <w:rsid w:val="00254720"/>
    <w:rsid w:val="002F7D6A"/>
    <w:rsid w:val="0033329C"/>
    <w:rsid w:val="00341A57"/>
    <w:rsid w:val="003719E9"/>
    <w:rsid w:val="00376F49"/>
    <w:rsid w:val="003A66D7"/>
    <w:rsid w:val="003B4440"/>
    <w:rsid w:val="003B6B57"/>
    <w:rsid w:val="003B7D96"/>
    <w:rsid w:val="003C1A95"/>
    <w:rsid w:val="003C59B0"/>
    <w:rsid w:val="00434410"/>
    <w:rsid w:val="004905A2"/>
    <w:rsid w:val="004B1390"/>
    <w:rsid w:val="004D7AB2"/>
    <w:rsid w:val="004E4587"/>
    <w:rsid w:val="00662258"/>
    <w:rsid w:val="006A6900"/>
    <w:rsid w:val="006D3B9D"/>
    <w:rsid w:val="006E5521"/>
    <w:rsid w:val="0072741A"/>
    <w:rsid w:val="00771E37"/>
    <w:rsid w:val="007820E1"/>
    <w:rsid w:val="007B3287"/>
    <w:rsid w:val="007C554F"/>
    <w:rsid w:val="007E6A45"/>
    <w:rsid w:val="00805EB2"/>
    <w:rsid w:val="00841D5E"/>
    <w:rsid w:val="008D7D6A"/>
    <w:rsid w:val="0097710F"/>
    <w:rsid w:val="00977CFA"/>
    <w:rsid w:val="00983D67"/>
    <w:rsid w:val="00986187"/>
    <w:rsid w:val="00990425"/>
    <w:rsid w:val="009E5831"/>
    <w:rsid w:val="00A251AA"/>
    <w:rsid w:val="00A40C5E"/>
    <w:rsid w:val="00A4614C"/>
    <w:rsid w:val="00A635EB"/>
    <w:rsid w:val="00A753E1"/>
    <w:rsid w:val="00AA446E"/>
    <w:rsid w:val="00AC3B63"/>
    <w:rsid w:val="00AF4948"/>
    <w:rsid w:val="00BD495B"/>
    <w:rsid w:val="00C26A77"/>
    <w:rsid w:val="00C272DE"/>
    <w:rsid w:val="00C54822"/>
    <w:rsid w:val="00C613A5"/>
    <w:rsid w:val="00C83C26"/>
    <w:rsid w:val="00CE100A"/>
    <w:rsid w:val="00DE13AA"/>
    <w:rsid w:val="00E334EE"/>
    <w:rsid w:val="00EC0925"/>
    <w:rsid w:val="00EC3BA6"/>
    <w:rsid w:val="00ED4A8F"/>
    <w:rsid w:val="00EF39A9"/>
    <w:rsid w:val="00F42029"/>
    <w:rsid w:val="00F625D2"/>
    <w:rsid w:val="00F81CF9"/>
    <w:rsid w:val="0629A1EC"/>
    <w:rsid w:val="09D1EA37"/>
    <w:rsid w:val="0BD4E78A"/>
    <w:rsid w:val="1119B5A6"/>
    <w:rsid w:val="15739151"/>
    <w:rsid w:val="1A3453A4"/>
    <w:rsid w:val="1D4149D0"/>
    <w:rsid w:val="29F66338"/>
    <w:rsid w:val="3DA4AE8D"/>
    <w:rsid w:val="40DC4F4F"/>
    <w:rsid w:val="42781FB0"/>
    <w:rsid w:val="4494CF0E"/>
    <w:rsid w:val="484780A1"/>
    <w:rsid w:val="6188F70A"/>
    <w:rsid w:val="63457227"/>
    <w:rsid w:val="639EA2E2"/>
    <w:rsid w:val="6B166760"/>
    <w:rsid w:val="76F454F4"/>
    <w:rsid w:val="79C7F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F9DC2B"/>
  <w15:chartTrackingRefBased/>
  <w15:docId w15:val="{8530E83E-60A3-4E5A-9D2D-875357AE2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D3B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D4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6D3B9D"/>
    <w:pPr>
      <w:spacing w:after="0" w:line="240" w:lineRule="auto"/>
    </w:pPr>
  </w:style>
  <w:style w:type="character" w:customStyle="1" w:styleId="Nadpis1Char">
    <w:name w:val="Nadpis 1 Char"/>
    <w:basedOn w:val="Standardnpsmoodstavce"/>
    <w:link w:val="Nadpis1"/>
    <w:uiPriority w:val="9"/>
    <w:rsid w:val="006D3B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6D3B9D"/>
    <w:pPr>
      <w:ind w:left="720"/>
      <w:contextualSpacing/>
    </w:pPr>
  </w:style>
  <w:style w:type="character" w:customStyle="1" w:styleId="normaltextrun">
    <w:name w:val="normaltextrun"/>
    <w:basedOn w:val="Standardnpsmoodstavce"/>
    <w:rsid w:val="00A40C5E"/>
  </w:style>
  <w:style w:type="paragraph" w:styleId="Zhlav">
    <w:name w:val="header"/>
    <w:basedOn w:val="Normln"/>
    <w:link w:val="ZhlavChar"/>
    <w:uiPriority w:val="99"/>
    <w:unhideWhenUsed/>
    <w:rsid w:val="006622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62258"/>
  </w:style>
  <w:style w:type="paragraph" w:styleId="Zpat">
    <w:name w:val="footer"/>
    <w:basedOn w:val="Normln"/>
    <w:link w:val="ZpatChar"/>
    <w:uiPriority w:val="99"/>
    <w:unhideWhenUsed/>
    <w:rsid w:val="006622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62258"/>
  </w:style>
  <w:style w:type="paragraph" w:customStyle="1" w:styleId="paragraph">
    <w:name w:val="paragraph"/>
    <w:basedOn w:val="Normln"/>
    <w:rsid w:val="003332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eop">
    <w:name w:val="eop"/>
    <w:basedOn w:val="Standardnpsmoodstavce"/>
    <w:rsid w:val="0033329C"/>
  </w:style>
  <w:style w:type="character" w:customStyle="1" w:styleId="spellingerror">
    <w:name w:val="spellingerror"/>
    <w:basedOn w:val="Standardnpsmoodstavce"/>
    <w:rsid w:val="00F625D2"/>
  </w:style>
  <w:style w:type="character" w:customStyle="1" w:styleId="Nadpis2Char">
    <w:name w:val="Nadpis 2 Char"/>
    <w:basedOn w:val="Standardnpsmoodstavce"/>
    <w:link w:val="Nadpis2"/>
    <w:uiPriority w:val="9"/>
    <w:rsid w:val="00BD4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lnweb">
    <w:name w:val="Normal (Web)"/>
    <w:basedOn w:val="Normln"/>
    <w:uiPriority w:val="99"/>
    <w:unhideWhenUsed/>
    <w:rsid w:val="00AA44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E100A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E100A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E100A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20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0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6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4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cnmuni.sharepoint.com/:w:/t/MUNIMENDELDoctorandus/ERp26dDi1eRJrVuXjU016PwBk23UV042YkqR0KHLqgvcrg?e=c2dS0p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ucnmuni.sharepoint.com/:w:/t/MUNIMENDELDoctorandus/EW3l75dRvi1Mgx44R-mLnpoBuggdxskEjICwAL8SXQ9smA?e=eTjMah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ci.muni.cz/en/students/phd/develop-your-skills/mendel-doctorandus-registration-form/form-mendel-doctorandus-registration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AA9A15411411647B9F406B7E6A28846" ma:contentTypeVersion="6" ma:contentTypeDescription="Vytvoří nový dokument" ma:contentTypeScope="" ma:versionID="770d92789435da491315fdbb3829128b">
  <xsd:schema xmlns:xsd="http://www.w3.org/2001/XMLSchema" xmlns:xs="http://www.w3.org/2001/XMLSchema" xmlns:p="http://schemas.microsoft.com/office/2006/metadata/properties" xmlns:ns2="98280093-0509-4c99-bc88-fa3729285e06" xmlns:ns3="674cf381-8219-454b-88e6-55de18a498cc" targetNamespace="http://schemas.microsoft.com/office/2006/metadata/properties" ma:root="true" ma:fieldsID="8b343fa2f07670228fc1ca508b023a53" ns2:_="" ns3:_="">
    <xsd:import namespace="98280093-0509-4c99-bc88-fa3729285e06"/>
    <xsd:import namespace="674cf381-8219-454b-88e6-55de18a498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280093-0509-4c99-bc88-fa3729285e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4cf381-8219-454b-88e6-55de18a498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5963E2-09B3-47A5-A2B3-50E3FF39ED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DAD191-590C-41B2-87EC-B0CDF2664A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2A294E-E915-4ACE-92AF-CE5846665A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280093-0509-4c99-bc88-fa3729285e06"/>
    <ds:schemaRef ds:uri="674cf381-8219-454b-88e6-55de18a498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8EF22F-CB8D-4424-8786-DEE40A1E5F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6</Words>
  <Characters>2220</Characters>
  <Application>Microsoft Office Word</Application>
  <DocSecurity>0</DocSecurity>
  <Lines>18</Lines>
  <Paragraphs>5</Paragraphs>
  <ScaleCrop>false</ScaleCrop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Nosková</dc:creator>
  <cp:keywords/>
  <dc:description/>
  <cp:lastModifiedBy>Linda Nosková</cp:lastModifiedBy>
  <cp:revision>2</cp:revision>
  <dcterms:created xsi:type="dcterms:W3CDTF">2024-01-10T09:13:00Z</dcterms:created>
  <dcterms:modified xsi:type="dcterms:W3CDTF">2024-01-10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A9A15411411647B9F406B7E6A28846</vt:lpwstr>
  </property>
</Properties>
</file>